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F5134" w14:textId="34E330B4" w:rsidR="00274B71" w:rsidRPr="00D60D9B" w:rsidRDefault="00493D96" w:rsidP="00D60D9B">
      <w:pPr>
        <w:pStyle w:val="Heading1"/>
        <w:jc w:val="center"/>
      </w:pPr>
      <w:r>
        <w:t>Innovate fund: Resilience Expression of Interest form</w:t>
      </w:r>
    </w:p>
    <w:p w14:paraId="5AD3FC72" w14:textId="0AD0464E" w:rsidR="00D60D9B" w:rsidRPr="00D60D9B" w:rsidRDefault="00D60D9B" w:rsidP="00D60D9B">
      <w:r w:rsidRPr="00D60D9B">
        <w:t xml:space="preserve">Please make sure you have read the guidance notes that accompany this </w:t>
      </w:r>
      <w:r w:rsidR="00493D96">
        <w:t>expression of interest</w:t>
      </w:r>
      <w:r w:rsidRPr="00D60D9B">
        <w:t xml:space="preserve"> 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60D9B" w:rsidRPr="00D60D9B" w14:paraId="3ECE2FC6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738790FC" w14:textId="7F48B7EA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Title</w:t>
            </w:r>
          </w:p>
        </w:tc>
        <w:tc>
          <w:tcPr>
            <w:tcW w:w="6753" w:type="dxa"/>
          </w:tcPr>
          <w:p w14:paraId="32D209C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10D16AC8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070B8AE9" w14:textId="75D3F83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First name</w:t>
            </w:r>
          </w:p>
        </w:tc>
        <w:tc>
          <w:tcPr>
            <w:tcW w:w="6753" w:type="dxa"/>
          </w:tcPr>
          <w:p w14:paraId="60DCC729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7048B5B0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4CFA29EF" w14:textId="5A093F28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Surname</w:t>
            </w:r>
          </w:p>
        </w:tc>
        <w:tc>
          <w:tcPr>
            <w:tcW w:w="6753" w:type="dxa"/>
          </w:tcPr>
          <w:p w14:paraId="3427A744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0196FFBA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306F26E9" w14:textId="23418833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ost held</w:t>
            </w:r>
          </w:p>
        </w:tc>
        <w:tc>
          <w:tcPr>
            <w:tcW w:w="6753" w:type="dxa"/>
          </w:tcPr>
          <w:p w14:paraId="333489CB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41CE3EA1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18DD20EB" w14:textId="486C6757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Department or school</w:t>
            </w:r>
          </w:p>
        </w:tc>
        <w:tc>
          <w:tcPr>
            <w:tcW w:w="6753" w:type="dxa"/>
          </w:tcPr>
          <w:p w14:paraId="7644A080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  <w:tr w:rsidR="00D60D9B" w:rsidRPr="00D60D9B" w14:paraId="3D05D075" w14:textId="77777777" w:rsidTr="00D60D9B">
        <w:tc>
          <w:tcPr>
            <w:tcW w:w="2263" w:type="dxa"/>
            <w:shd w:val="clear" w:color="auto" w:fill="D9D9D9" w:themeFill="background1" w:themeFillShade="D9"/>
          </w:tcPr>
          <w:p w14:paraId="20458CEB" w14:textId="606ADC8B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Email address</w:t>
            </w:r>
          </w:p>
        </w:tc>
        <w:tc>
          <w:tcPr>
            <w:tcW w:w="6753" w:type="dxa"/>
          </w:tcPr>
          <w:p w14:paraId="273BD276" w14:textId="77777777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726F7774" w14:textId="78531A4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0B3CB3AA" w14:textId="77777777" w:rsidTr="00D60D9B">
        <w:tc>
          <w:tcPr>
            <w:tcW w:w="9016" w:type="dxa"/>
            <w:shd w:val="clear" w:color="auto" w:fill="D9D9D9" w:themeFill="background1" w:themeFillShade="D9"/>
          </w:tcPr>
          <w:p w14:paraId="3B74CF2D" w14:textId="6544C4F8" w:rsidR="00D60D9B" w:rsidRPr="00D60D9B" w:rsidRDefault="00D60D9B" w:rsidP="00D60D9B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>Please describe your area of research</w:t>
            </w:r>
            <w:r w:rsidR="00493D96">
              <w:rPr>
                <w:b/>
                <w:bCs/>
              </w:rPr>
              <w:t xml:space="preserve"> in plain English</w:t>
            </w:r>
            <w:r w:rsidRPr="00D60D9B">
              <w:rPr>
                <w:b/>
                <w:bCs/>
              </w:rPr>
              <w:t xml:space="preserve"> (up to </w:t>
            </w:r>
            <w:r w:rsidR="00493D96">
              <w:rPr>
                <w:b/>
                <w:bCs/>
              </w:rPr>
              <w:t>150</w:t>
            </w:r>
            <w:r w:rsidRPr="00D60D9B">
              <w:rPr>
                <w:b/>
                <w:bCs/>
              </w:rPr>
              <w:t xml:space="preserve"> words)</w:t>
            </w:r>
          </w:p>
        </w:tc>
      </w:tr>
      <w:tr w:rsidR="00D60D9B" w:rsidRPr="00D60D9B" w14:paraId="5104A3E4" w14:textId="77777777" w:rsidTr="00D60D9B">
        <w:tc>
          <w:tcPr>
            <w:tcW w:w="9016" w:type="dxa"/>
          </w:tcPr>
          <w:p w14:paraId="32C52AB8" w14:textId="14B55654" w:rsidR="00D60D9B" w:rsidRPr="00D60D9B" w:rsidRDefault="00D60D9B" w:rsidP="00D60D9B">
            <w:pPr>
              <w:spacing w:before="120" w:after="120" w:line="259" w:lineRule="auto"/>
            </w:pPr>
          </w:p>
        </w:tc>
      </w:tr>
    </w:tbl>
    <w:p w14:paraId="27233D15" w14:textId="525AC6A6" w:rsid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367C0" w:rsidRPr="00D60D9B" w14:paraId="7AAB9986" w14:textId="77777777" w:rsidTr="0034672C">
        <w:tc>
          <w:tcPr>
            <w:tcW w:w="9016" w:type="dxa"/>
            <w:shd w:val="clear" w:color="auto" w:fill="D9D9D9" w:themeFill="background1" w:themeFillShade="D9"/>
          </w:tcPr>
          <w:p w14:paraId="247A1606" w14:textId="21315B09" w:rsidR="00E367C0" w:rsidRPr="00D60D9B" w:rsidRDefault="00E367C0" w:rsidP="0034672C">
            <w:pPr>
              <w:spacing w:before="120"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Tell us about a public group you are interested in engaging with (up to 50 words)</w:t>
            </w:r>
          </w:p>
        </w:tc>
      </w:tr>
      <w:tr w:rsidR="00E367C0" w:rsidRPr="00D60D9B" w14:paraId="08BDFF20" w14:textId="77777777" w:rsidTr="0034672C">
        <w:tc>
          <w:tcPr>
            <w:tcW w:w="9016" w:type="dxa"/>
          </w:tcPr>
          <w:p w14:paraId="242DB679" w14:textId="77777777" w:rsidR="00E367C0" w:rsidRPr="00D60D9B" w:rsidRDefault="00E367C0" w:rsidP="0034672C">
            <w:pPr>
              <w:spacing w:before="120" w:after="120" w:line="259" w:lineRule="auto"/>
            </w:pPr>
          </w:p>
        </w:tc>
      </w:tr>
    </w:tbl>
    <w:p w14:paraId="08E06B1E" w14:textId="77777777" w:rsidR="00E367C0" w:rsidRPr="00D60D9B" w:rsidRDefault="00E367C0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5D17CC87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7EFA22D9" w14:textId="13C01DA6" w:rsidR="00D60D9B" w:rsidRPr="00D60D9B" w:rsidRDefault="00D60D9B" w:rsidP="00622C7E">
            <w:pPr>
              <w:spacing w:before="120" w:after="120" w:line="259" w:lineRule="auto"/>
              <w:rPr>
                <w:b/>
                <w:bCs/>
              </w:rPr>
            </w:pPr>
            <w:r w:rsidRPr="00D60D9B">
              <w:rPr>
                <w:b/>
                <w:bCs/>
              </w:rPr>
              <w:t xml:space="preserve">Please </w:t>
            </w:r>
            <w:r w:rsidR="00493D96">
              <w:rPr>
                <w:b/>
                <w:bCs/>
              </w:rPr>
              <w:t xml:space="preserve">outline your experiences of public engagement with </w:t>
            </w:r>
            <w:proofErr w:type="gramStart"/>
            <w:r w:rsidR="00493D96">
              <w:rPr>
                <w:b/>
                <w:bCs/>
              </w:rPr>
              <w:t>research</w:t>
            </w:r>
            <w:r w:rsidRPr="00D60D9B">
              <w:rPr>
                <w:b/>
                <w:bCs/>
              </w:rPr>
              <w:t xml:space="preserve">  (</w:t>
            </w:r>
            <w:proofErr w:type="gramEnd"/>
            <w:r w:rsidRPr="00D60D9B">
              <w:rPr>
                <w:b/>
                <w:bCs/>
              </w:rPr>
              <w:t xml:space="preserve">up to </w:t>
            </w:r>
            <w:r w:rsidR="00493D96">
              <w:rPr>
                <w:b/>
                <w:bCs/>
              </w:rPr>
              <w:t>150</w:t>
            </w:r>
            <w:r w:rsidRPr="00D60D9B">
              <w:rPr>
                <w:b/>
                <w:bCs/>
              </w:rPr>
              <w:t xml:space="preserve"> words)</w:t>
            </w:r>
          </w:p>
        </w:tc>
      </w:tr>
      <w:tr w:rsidR="00D60D9B" w:rsidRPr="00D60D9B" w14:paraId="0970AAE7" w14:textId="77777777" w:rsidTr="00622C7E">
        <w:tc>
          <w:tcPr>
            <w:tcW w:w="9016" w:type="dxa"/>
          </w:tcPr>
          <w:p w14:paraId="4E896E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01BE3064" w14:textId="64A99702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4B764204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4D297B91" w14:textId="68B11C7C" w:rsidR="00D60D9B" w:rsidRPr="00D60D9B" w:rsidRDefault="00D60D9B" w:rsidP="00493D96">
            <w:pPr>
              <w:spacing w:before="120" w:after="120"/>
              <w:rPr>
                <w:b/>
                <w:bCs/>
              </w:rPr>
            </w:pPr>
            <w:r w:rsidRPr="00D60D9B">
              <w:rPr>
                <w:b/>
                <w:bCs/>
              </w:rPr>
              <w:t>Please</w:t>
            </w:r>
            <w:r w:rsidR="00493D96">
              <w:rPr>
                <w:b/>
                <w:bCs/>
              </w:rPr>
              <w:t xml:space="preserve"> tell us why you’re interested in taking part in the matchmaking workshop (</w:t>
            </w:r>
            <w:r w:rsidR="00493D96" w:rsidRPr="00D60D9B">
              <w:rPr>
                <w:b/>
                <w:bCs/>
              </w:rPr>
              <w:t xml:space="preserve">up to </w:t>
            </w:r>
            <w:r w:rsidR="00493D96">
              <w:rPr>
                <w:b/>
                <w:bCs/>
              </w:rPr>
              <w:t>150</w:t>
            </w:r>
            <w:r w:rsidR="00493D96" w:rsidRPr="00D60D9B">
              <w:rPr>
                <w:b/>
                <w:bCs/>
              </w:rPr>
              <w:t xml:space="preserve"> words</w:t>
            </w:r>
            <w:r w:rsidR="00493D96">
              <w:rPr>
                <w:b/>
                <w:bCs/>
              </w:rPr>
              <w:t>)</w:t>
            </w:r>
          </w:p>
        </w:tc>
      </w:tr>
      <w:tr w:rsidR="00D60D9B" w:rsidRPr="00D60D9B" w14:paraId="689D9778" w14:textId="77777777" w:rsidTr="00622C7E">
        <w:tc>
          <w:tcPr>
            <w:tcW w:w="9016" w:type="dxa"/>
          </w:tcPr>
          <w:p w14:paraId="2E435842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59131C17" w14:textId="77A81206" w:rsidR="00D60D9B" w:rsidRPr="00D60D9B" w:rsidRDefault="00D60D9B" w:rsidP="00D60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0D9B" w:rsidRPr="00D60D9B" w14:paraId="16D4706A" w14:textId="77777777" w:rsidTr="00622C7E">
        <w:tc>
          <w:tcPr>
            <w:tcW w:w="9016" w:type="dxa"/>
            <w:shd w:val="clear" w:color="auto" w:fill="D9D9D9" w:themeFill="background1" w:themeFillShade="D9"/>
          </w:tcPr>
          <w:p w14:paraId="73336C73" w14:textId="538A1E9B" w:rsidR="00D60D9B" w:rsidRPr="00D60D9B" w:rsidRDefault="00493D96" w:rsidP="00622C7E">
            <w:pPr>
              <w:spacing w:before="120" w:after="120" w:line="259" w:lineRule="auto"/>
              <w:rPr>
                <w:b/>
                <w:bCs/>
              </w:rPr>
            </w:pPr>
            <w:r w:rsidRPr="00493D96">
              <w:rPr>
                <w:rFonts w:cstheme="minorHAnsi"/>
                <w:b/>
              </w:rPr>
              <w:t xml:space="preserve">Tell us about a successful public engagement with research project that you have been involved with. Why do you </w:t>
            </w:r>
            <w:r>
              <w:rPr>
                <w:rFonts w:cstheme="minorHAnsi"/>
                <w:b/>
              </w:rPr>
              <w:t>think</w:t>
            </w:r>
            <w:r w:rsidRPr="00493D96">
              <w:rPr>
                <w:rFonts w:cstheme="minorHAnsi"/>
                <w:b/>
              </w:rPr>
              <w:t xml:space="preserve"> it </w:t>
            </w:r>
            <w:r>
              <w:rPr>
                <w:rFonts w:cstheme="minorHAnsi"/>
                <w:b/>
              </w:rPr>
              <w:t>was a</w:t>
            </w:r>
            <w:r w:rsidRPr="00493D96">
              <w:rPr>
                <w:rFonts w:cstheme="minorHAnsi"/>
                <w:b/>
              </w:rPr>
              <w:t xml:space="preserve"> success?</w:t>
            </w:r>
            <w:r>
              <w:rPr>
                <w:rFonts w:cstheme="minorHAnsi"/>
                <w:b/>
              </w:rPr>
              <w:t xml:space="preserve"> </w:t>
            </w:r>
            <w:r>
              <w:rPr>
                <w:b/>
                <w:bCs/>
              </w:rPr>
              <w:t>(</w:t>
            </w:r>
            <w:r w:rsidRPr="00D60D9B">
              <w:rPr>
                <w:b/>
                <w:bCs/>
              </w:rPr>
              <w:t xml:space="preserve">up to </w:t>
            </w:r>
            <w:r>
              <w:rPr>
                <w:b/>
                <w:bCs/>
              </w:rPr>
              <w:t>150</w:t>
            </w:r>
            <w:r w:rsidRPr="00D60D9B">
              <w:rPr>
                <w:b/>
                <w:bCs/>
              </w:rPr>
              <w:t xml:space="preserve"> words</w:t>
            </w:r>
            <w:r>
              <w:rPr>
                <w:b/>
                <w:bCs/>
              </w:rPr>
              <w:t>)</w:t>
            </w:r>
          </w:p>
        </w:tc>
      </w:tr>
      <w:tr w:rsidR="00D60D9B" w:rsidRPr="00D60D9B" w14:paraId="2601FA38" w14:textId="77777777" w:rsidTr="00622C7E">
        <w:tc>
          <w:tcPr>
            <w:tcW w:w="9016" w:type="dxa"/>
          </w:tcPr>
          <w:p w14:paraId="676843E8" w14:textId="77777777" w:rsidR="00D60D9B" w:rsidRPr="00D60D9B" w:rsidRDefault="00D60D9B" w:rsidP="00622C7E">
            <w:pPr>
              <w:spacing w:before="120" w:after="120" w:line="259" w:lineRule="auto"/>
            </w:pPr>
          </w:p>
        </w:tc>
      </w:tr>
    </w:tbl>
    <w:p w14:paraId="05C860BA" w14:textId="74C500D0" w:rsidR="00D60D9B" w:rsidRDefault="00D60D9B" w:rsidP="00D60D9B"/>
    <w:p w14:paraId="44BD29F7" w14:textId="18CA255A" w:rsidR="00493D96" w:rsidRDefault="00493D96" w:rsidP="00D60D9B">
      <w:r>
        <w:t xml:space="preserve">Please confirm you are willing and able to attend the matchmaking workshop on Wednesday </w:t>
      </w:r>
      <w:r w:rsidR="00AD7FD4">
        <w:t>2 June</w:t>
      </w:r>
      <w:r>
        <w:t xml:space="preserve"> 2021, 1-5pm.</w:t>
      </w:r>
      <w:sdt>
        <w:sdtPr>
          <w:id w:val="1637988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513F0FE7" w14:textId="5E3164BD" w:rsidR="00D60D9B" w:rsidRPr="00D60D9B" w:rsidRDefault="00493D96" w:rsidP="00493D96">
      <w:r>
        <w:t>P</w:t>
      </w:r>
      <w:r w:rsidR="00D865C5">
        <w:t xml:space="preserve">lease return this form to the Public Engagement Unit via email </w:t>
      </w:r>
      <w:hyperlink r:id="rId9" w:history="1">
        <w:r w:rsidR="00D865C5" w:rsidRPr="00E869B1">
          <w:rPr>
            <w:rStyle w:val="Hyperlink"/>
          </w:rPr>
          <w:t>public-engagement@bath.ac.uk</w:t>
        </w:r>
      </w:hyperlink>
      <w:r w:rsidR="00D865C5">
        <w:t xml:space="preserve"> by </w:t>
      </w:r>
      <w:r w:rsidRPr="00DA4E19">
        <w:rPr>
          <w:b/>
          <w:bCs/>
        </w:rPr>
        <w:t>Wednesday 19 May</w:t>
      </w:r>
      <w:r>
        <w:rPr>
          <w:b/>
          <w:bCs/>
        </w:rPr>
        <w:t xml:space="preserve"> 2021</w:t>
      </w:r>
      <w:r w:rsidRPr="00DA4E19">
        <w:rPr>
          <w:b/>
          <w:bCs/>
        </w:rPr>
        <w:t>, 5pm</w:t>
      </w:r>
      <w:r w:rsidR="00D865C5">
        <w:t xml:space="preserve">. Please include </w:t>
      </w:r>
      <w:r w:rsidRPr="00493D96">
        <w:rPr>
          <w:b/>
          <w:bCs/>
        </w:rPr>
        <w:t>Innovate fund: Resilience</w:t>
      </w:r>
      <w:r>
        <w:t xml:space="preserve"> </w:t>
      </w:r>
      <w:r w:rsidR="00D865C5">
        <w:t xml:space="preserve">in the subject line. </w:t>
      </w:r>
      <w:r>
        <w:t xml:space="preserve"> </w:t>
      </w:r>
    </w:p>
    <w:sectPr w:rsidR="00D60D9B" w:rsidRPr="00D60D9B" w:rsidSect="00493D96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116392"/>
    <w:multiLevelType w:val="hybridMultilevel"/>
    <w:tmpl w:val="4ADE8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C1tDA3MzAzMTJQ0lEKTi0uzszPAykwrQUAAGWZWywAAAA="/>
  </w:docVars>
  <w:rsids>
    <w:rsidRoot w:val="00D60D9B"/>
    <w:rsid w:val="002A1BDE"/>
    <w:rsid w:val="00493D96"/>
    <w:rsid w:val="0054073D"/>
    <w:rsid w:val="00AD7FD4"/>
    <w:rsid w:val="00B72C6A"/>
    <w:rsid w:val="00D60D9B"/>
    <w:rsid w:val="00D865C5"/>
    <w:rsid w:val="00DB718D"/>
    <w:rsid w:val="00E36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3883A"/>
  <w15:chartTrackingRefBased/>
  <w15:docId w15:val="{938E2D1C-61A2-4EBA-B970-73A890F1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60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D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0D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65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public-engagement@bath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0" ma:contentTypeDescription="Create a new document." ma:contentTypeScope="" ma:versionID="3550e5eaac9f967e006d52608c1ec1c4">
  <xsd:schema xmlns:xsd="http://www.w3.org/2001/XMLSchema" xmlns:xs="http://www.w3.org/2001/XMLSchema" xmlns:p="http://schemas.microsoft.com/office/2006/metadata/properties" xmlns:ns2="2d0ce636-f892-448a-b409-2dbf7adbebb2" xmlns:ns3="2dc4dc70-bc6d-4c87-86d5-55bb447a7b6c" targetNamespace="http://schemas.microsoft.com/office/2006/metadata/properties" ma:root="true" ma:fieldsID="ff2893397dd3b56a3c2bbff8496952fd" ns2:_="" ns3:_="">
    <xsd:import namespace="2d0ce636-f892-448a-b409-2dbf7adbebb2"/>
    <xsd:import namespace="2dc4dc70-bc6d-4c87-86d5-55bb447a7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9EF0D8-213F-4E34-80FB-F49FB349D0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ce636-f892-448a-b409-2dbf7adbebb2"/>
    <ds:schemaRef ds:uri="2dc4dc70-bc6d-4c87-86d5-55bb447a7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133BF1-261F-4338-9C61-A56CBFF678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2A60FB-C422-4564-A1E7-226D64F7CB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0890EE-F5CC-49C6-8B3E-430664587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Veall</dc:creator>
  <cp:keywords/>
  <dc:description/>
  <cp:lastModifiedBy>Dean Veall</cp:lastModifiedBy>
  <cp:revision>4</cp:revision>
  <dcterms:created xsi:type="dcterms:W3CDTF">2021-03-23T17:05:00Z</dcterms:created>
  <dcterms:modified xsi:type="dcterms:W3CDTF">2021-04-28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</Properties>
</file>